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London</w:t>
      </w:r>
      <w:r>
        <w:t xml:space="preserve"> </w:t>
      </w:r>
      <w:r>
        <w:t xml:space="preserve">UK</w:t>
      </w:r>
    </w:p>
    <w:bookmarkStart w:id="21" w:name="Xd0d0bfa5cd600173cdf42bac95d63169c25b5c4"/>
    <w:p>
      <w:pPr>
        <w:pStyle w:val="Heading1"/>
      </w:pPr>
      <w:r>
        <w:t xml:space="preserve">Internship Application Letter for Occupational Therapist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rPr>
          <w:bCs/>
          <w:b/>
        </w:rPr>
        <w:t xml:space="preserve">[Hospital/Organization Name]</w:t>
      </w:r>
      <w:r>
        <w:br/>
      </w:r>
      <w:r>
        <w:rPr>
          <w:bCs/>
          <w:b/>
        </w:rPr>
        <w:t xml:space="preserve">[Department Name, e.g., Occupational Therapy Department]</w:t>
      </w:r>
      <w:r>
        <w:br/>
      </w:r>
      <w:r>
        <w:t xml:space="preserve">[Organization Address]</w:t>
      </w:r>
      <w:r>
        <w:br/>
      </w:r>
      <w:r>
        <w:t xml:space="preserve">London, United Kingdom</w:t>
      </w:r>
      <w:r>
        <w:br/>
      </w:r>
    </w:p>
    <w:bookmarkStart w:id="20" w:name="Xc2f90887170f8076230a653c235f080394db0ad"/>
    <w:p>
      <w:pPr>
        <w:pStyle w:val="Heading2"/>
      </w:pPr>
      <w:r>
        <w:t xml:space="preserve">Subject: Application for Occupational Therapist Internship Placement</w:t>
      </w:r>
    </w:p>
    <w:p>
      <w:pPr>
        <w:pStyle w:val="FirstParagraph"/>
      </w:pPr>
      <w:r>
        <w:t xml:space="preserve">Dear Hiring Manager,</w:t>
      </w:r>
    </w:p>
    <w:p>
      <w:pPr>
        <w:pStyle w:val="BodyText"/>
      </w:pPr>
      <w:r>
        <w:t xml:space="preserve">It is with profound enthusiasm that I submit my application for the Occupational Therapist Internship Position within your esteemed organisation, as advertised on the Royal College of Occupational Therapists (RCOT) website and NHS Careers portal. As a final-year Bachelor of Science in Occupational Therapy student at [Your University, e.g., King's College London], I have cultivated a deep commitment to advancing occupational therapy practice within the dynamic healthcare landscape of London, United Kingdom. My academic journey, practical placements across diverse London settings, and alignment with the values of the National Health Service (NHS) position me as a dedicated candidate ready to contribute meaningfully to your team.</w:t>
      </w:r>
    </w:p>
    <w:p>
      <w:pPr>
        <w:pStyle w:val="BodyText"/>
      </w:pPr>
      <w:r>
        <w:t xml:space="preserve">The Occupational Therapist profession in the United Kingdom represents a cornerstone of holistic patient care, uniquely positioned to empower individuals across all stages of life. I have consistently been drawn to this discipline's emphasis on enabling participation in meaningful daily activities within the context of complex social and environmental systems – a principle I observed firsthand during my recent placement at [Local London NHS Trust, e.g., Camden and Islington NHS Foundation Trust]. Witnessing Occupational Therapists facilitate stroke rehabilitation in community settings, support neurodivergent children in schools across Tower Hamlets, and develop independent living plans for elderly patients in Hackney demonstrated the profession’s transformative impact. This experience solidified my resolve to pursue an internship focused on developing clinical competency within the United Kingdom London healthcare ecosystem.</w:t>
      </w:r>
    </w:p>
    <w:p>
      <w:pPr>
        <w:pStyle w:val="BodyText"/>
      </w:pPr>
      <w:r>
        <w:t xml:space="preserve">My academic curriculum at [Your University] has been meticulously designed to align with the Health and Care Professions Council (HCPC) standards, ensuring I am prepared for registration upon graduation. Core modules including 'Advanced Practice in Community Settings,' 'Neurological Rehabilitation,' and 'Cultural Competence in UK Healthcare' provided rigorous theoretical grounding. Crucially, these were complemented by extensive practical experiences within the United Kingdom London context. During my 6-week placement at [Specific London Clinic/Service], I worked under supervision to assess and treat clients with complex needs, including those recovering from mental health crises (e.g., working within a Maudsley Hospital community team) and individuals navigating housing instability in Southwark. I actively engaged in developing individualized intervention plans, participated in multidisciplinary team meetings following NHS guidelines, and learned the critical importance of adhering to Care Quality Commission (CQC) standards for safety and quality. This immersion within London's specific healthcare challenges – from managing high patient volumes to addressing health inequalities across diverse boroughs – has instilled a practical understanding essential for success as an Occupational Therapist in this city.</w:t>
      </w:r>
    </w:p>
    <w:p>
      <w:pPr>
        <w:pStyle w:val="BodyText"/>
      </w:pPr>
      <w:r>
        <w:t xml:space="preserve">I am particularly attracted to your organisation’s commitment to innovation and community-focused practice, as evidenced by your work with [Mention specific programme/service if known, e.g., the 'Rehabilitation for Life' initiative in Lambeth or partnerships with local charities]. The opportunity to learn within an environment that prioritises person-centred care and evidence-based practice is invaluable. I am eager to apply my skills in assessment, intervention planning (utilising frameworks like the Model of Human Occupation), and documentation within a structured internship programme, while simultaneously absorbing the nuanced cultural understanding required when working with London's incredibly diverse population. My proficiency in navigating London’s public transport network during placements and my familiarity with local resources (e.g., community centres, housing support services) further demonstrate my preparedness for the logistical realities of this role.</w:t>
      </w:r>
    </w:p>
    <w:p>
      <w:pPr>
        <w:pStyle w:val="BodyText"/>
      </w:pPr>
      <w:r>
        <w:t xml:space="preserve">The United Kingdom Occupational Therapy Framework (2018) guides my professional development, emphasising that 'Occupational Therapists work in partnership with people to enable their participation in life's activities.' This philosophy resonates deeply with me. I have honed my communication skills through collaborating with patients from varied ethnic, cultural, and socioeconomic backgrounds – a necessity within London’s vibrant tapestry of communities. For instance, during a placement supporting refugees accessing healthcare services in Newham, I learned to adapt communication strategies sensitively while respecting cultural protocols. Furthermore, my ability to utilise technology effectively for virtual assessments (gained through NHS Digital training modules) aligns with the evolving practice landscape in United Kingdom London hospitals and community teams.</w:t>
      </w:r>
    </w:p>
    <w:p>
      <w:pPr>
        <w:pStyle w:val="BodyText"/>
      </w:pPr>
      <w:r>
        <w:t xml:space="preserve">I am fully committed to pursuing HCPC registration and adhering strictly to the RCOT Code of Professional Conduct. I understand that an Occupational Therapist internship in London is not merely a stepping stone, but a foundational period where meticulous attention to ethical practice, safety, and reflective learning is paramount. I am eager to contribute my proactive attitude, strong work ethic honed through academic challenges and demanding clinical placements across the United Kingdom capital, and my unwavering dedication to improving client outcomes within your department.</w:t>
      </w:r>
    </w:p>
    <w:p>
      <w:pPr>
        <w:pStyle w:val="BodyText"/>
      </w:pPr>
      <w:r>
        <w:t xml:space="preserve">Thank you for considering my application for this Occupational Therapist Internship position in London, United Kingdom. I am excited by the prospect of contributing to your team's mission of enhancing independence and wellbeing across our communities. I have attached my CV, which provides further detail on my academic achievements, clinical experience, and references. I welcome the opportunity to discuss how my skills and aspirations align with your internship programme at your convenience during an interview.</w:t>
      </w:r>
    </w:p>
    <w:p>
      <w:pPr>
        <w:pStyle w:val="BodyText"/>
      </w:pPr>
      <w:r>
        <w:t xml:space="preserve">Yours 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 London UK</dc:title>
  <dc:creator/>
  <dc:language>en</dc:language>
  <cp:keywords/>
  <dcterms:created xsi:type="dcterms:W3CDTF">2026-07-23T14:32:13Z</dcterms:created>
  <dcterms:modified xsi:type="dcterms:W3CDTF">2026-07-23T14:32:13Z</dcterms:modified>
</cp:coreProperties>
</file>

<file path=docProps/custom.xml><?xml version="1.0" encoding="utf-8"?>
<Properties xmlns="http://schemas.openxmlformats.org/officeDocument/2006/custom-properties" xmlns:vt="http://schemas.openxmlformats.org/officeDocument/2006/docPropsVTypes"/>
</file>